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teorologist position at your esteemed organization in South Korea, Seoul. As a dedicated professional with a passion for atmospheric sciences and a strong commitment to advancing weather forecasting and climate research, I am eager to contribute my expertise to an institution that values innovation, precision, and cultural diversity. South Korea’s dynamic climate, coupled with its cutting-edge technological infrastructure in meteorology, presents an exceptional opportunity for me to apply my skills while immersing myself in the vibrant city of Seoul.</w:t>
      </w:r>
    </w:p>
    <w:p>
      <w:pPr>
        <w:pStyle w:val="BodyText"/>
      </w:pPr>
      <w:r>
        <w:t xml:space="preserve">With a [insert degree, e.g., Master’s] in Meteorology and over [X years] of experience in weather analysis, climate modeling, and environmental research, I have developed a robust foundation in understanding complex meteorological systems. My career has been driven by a desire to translate scientific data into actionable insights that enhance public safety, support agriculture, and inform urban planning. Whether it is analyzing severe weather patterns or developing predictive models for extreme climate events, I thrive in environments where precision and innovation intersect.</w:t>
      </w:r>
    </w:p>
    <w:p>
      <w:pPr>
        <w:pStyle w:val="BodyText"/>
      </w:pPr>
      <w:r>
        <w:t xml:space="preserve">South Korea’s unique geographical location—bordered by the Sea of Japan to the east and influenced by monsoon systems—creates a rich tapestry of meteorological challenges. From typhoons affecting coastal regions to sudden temperature fluctuations impacting Seoul’s densely populated urban areas, the demand for accurate and timely weather forecasts is critical. My background in [specific area, e.g., numerical weather prediction, remote sensing, or climate change adaptation] aligns perfectly with the needs of your organization. I am particularly drawn to the opportunity to work alongside a team that leverages advanced technology to monitor and predict weather phenomena, ensuring the safety and resilience of communities across Seoul and beyond.</w:t>
      </w:r>
    </w:p>
    <w:p>
      <w:pPr>
        <w:pStyle w:val="BodyText"/>
      </w:pPr>
      <w:r>
        <w:t xml:space="preserve">During my tenure at [previous workplace, e.g., National Meteorological Service or private research firm], I have honed my ability to interpret real-time data from satellite imagery, radar systems, and ground-based sensors. My work on [specific project or achievement, e.g., improving forecast accuracy for extreme weather events] has not only enhanced operational efficiency but also underscored the importance of collaboration between meteorologists and policymakers. I am confident that my technical expertise, combined with a deep appreciation for the cultural and environmental nuances of South Korea, will enable me to make meaningful contributions to your team.</w:t>
      </w:r>
    </w:p>
    <w:p>
      <w:pPr>
        <w:pStyle w:val="BodyText"/>
      </w:pPr>
      <w:r>
        <w:t xml:space="preserve">What excites me most about this opportunity is the chance to work in Seoul—a city that seamlessly blends tradition with modernity. The metropolis’s unique climate challenges, such as urban heat islands and air quality issues, require a multidisciplinary approach that aligns with my research interests. I am particularly interested in exploring how meteorological data can be integrated with smart city initiatives to improve disaster preparedness and sustainability efforts. South Korea’s leadership in technology and environmental policy makes it an ideal environment for advancing these goals.</w:t>
      </w:r>
    </w:p>
    <w:p>
      <w:pPr>
        <w:pStyle w:val="BodyText"/>
      </w:pPr>
      <w:r>
        <w:t xml:space="preserve">My commitment to excellence is further demonstrated by my proficiency in [specific skills, e.g., Python programming for data analysis, GIS software, or climate modeling tools like WRF]. I am also fluent in [languages], which would allow me to engage effectively with local stakeholders and collaborate on international projects. In addition to my technical abilities, I bring strong communication skills that enable me to convey complex scientific concepts to diverse audiences—whether it is explaining weather patterns to the public or presenting findings to senior management.</w:t>
      </w:r>
    </w:p>
    <w:p>
      <w:pPr>
        <w:pStyle w:val="BodyText"/>
      </w:pPr>
      <w:r>
        <w:t xml:space="preserve">South Korea’s meteorological landscape is rapidly evolving, driven by advancements in artificial intelligence and big data analytics. I am keen to contribute my knowledge of these emerging technologies while learning from the expertise of your team. The opportunity to work in Seoul, a global hub for innovation and culture, would not only allow me to grow professionally but also deepen my understanding of how meteorology intersects with societal development.</w:t>
      </w:r>
    </w:p>
    <w:p>
      <w:pPr>
        <w:pStyle w:val="BodyText"/>
      </w:pPr>
      <w:r>
        <w:t xml:space="preserve">I am particularly impressed by [mention specific detail about the organization, e.g., "your commitment to climate resilience" or "the state-of-the-art facilities at your research center"]. This aligns with my own values of using science to address real-world challenges. I am eager to bring my background in meteorology, combined with a passion for problem-solving and collaboration, to support your mission of providing accurate weather information and fostering environmental sustainability.</w:t>
      </w:r>
    </w:p>
    <w:p>
      <w:pPr>
        <w:pStyle w:val="BodyText"/>
      </w:pPr>
      <w:r>
        <w:t xml:space="preserve">In conclusion, I am confident that my skills as a Meteorologist, coupled with my adaptability and enthusiasm for working in South Korea’s dynamic environment, make me a strong candidate for this role. I would be honored to contribute to your organization’s success while immersing myself in the rich culture and opportunities of Seoul. Thank you for considering my application. I look forward to the possibility of discussing how I can contribute to your team.</w:t>
      </w:r>
    </w:p>
    <w:p>
      <w:pPr>
        <w:pStyle w:val="BodyText"/>
      </w:pPr>
      <w:r>
        <w:t xml:space="preserve">Sincerely,</w:t>
      </w:r>
      <w:r>
        <w:br/>
      </w:r>
      <w:r>
        <w:t xml:space="preserve">[Your Full Name]</w:t>
      </w:r>
      <w:r>
        <w:br/>
      </w:r>
      <w:r>
        <w:t xml:space="preserve">[Your Contact Information: Email, Phone Number]</w:t>
      </w:r>
      <w:r>
        <w:br/>
      </w: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South Korea, Seoul</dc:title>
  <dc:creator/>
  <dc:language>en</dc:language>
  <cp:keywords/>
  <dcterms:created xsi:type="dcterms:W3CDTF">2026-07-24T06:07:29Z</dcterms:created>
  <dcterms:modified xsi:type="dcterms:W3CDTF">2026-07-24T06:07:29Z</dcterms:modified>
</cp:coreProperties>
</file>

<file path=docProps/custom.xml><?xml version="1.0" encoding="utf-8"?>
<Properties xmlns="http://schemas.openxmlformats.org/officeDocument/2006/custom-properties" xmlns:vt="http://schemas.openxmlformats.org/officeDocument/2006/docPropsVTypes"/>
</file>